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BC361E" w14:textId="1BEC7F5E" w:rsidR="00F45F40" w:rsidRDefault="00F45F40" w:rsidP="00F45F40">
      <w:r>
        <w:t xml:space="preserve">//Code is taken from DEMO repository of GEE platform </w:t>
      </w:r>
    </w:p>
    <w:p w14:paraId="3A5B536F" w14:textId="798FCD19" w:rsidR="00F45F40" w:rsidRDefault="00F45F40" w:rsidP="00F45F40">
      <w:r>
        <w:t>var geometry = /* color: #d63000 */</w:t>
      </w:r>
      <w:proofErr w:type="spellStart"/>
      <w:r>
        <w:t>ee.Geometry.Point</w:t>
      </w:r>
      <w:proofErr w:type="spellEnd"/>
      <w:r>
        <w:t>([5.7788, 52.7005]);</w:t>
      </w:r>
    </w:p>
    <w:p w14:paraId="5C9C8BB6" w14:textId="77777777" w:rsidR="00F45F40" w:rsidRDefault="00F45F40" w:rsidP="00F45F40"/>
    <w:p w14:paraId="7CA89C68" w14:textId="77777777" w:rsidR="00F45F40" w:rsidRDefault="00F45F40" w:rsidP="00F45F40">
      <w:r>
        <w:t>// Get the VV collection.</w:t>
      </w:r>
    </w:p>
    <w:p w14:paraId="6B853312" w14:textId="77777777" w:rsidR="00F45F40" w:rsidRDefault="00F45F40" w:rsidP="00F45F40">
      <w:r>
        <w:t xml:space="preserve">var </w:t>
      </w:r>
      <w:proofErr w:type="spellStart"/>
      <w:r>
        <w:t>collectionVV</w:t>
      </w:r>
      <w:proofErr w:type="spellEnd"/>
      <w:r>
        <w:t xml:space="preserve"> = </w:t>
      </w:r>
      <w:proofErr w:type="spellStart"/>
      <w:r>
        <w:t>ee.ImageCollection</w:t>
      </w:r>
      <w:proofErr w:type="spellEnd"/>
      <w:r>
        <w:t>('COPERNICUS/S1_GRD')</w:t>
      </w:r>
    </w:p>
    <w:p w14:paraId="70052BF4" w14:textId="77777777" w:rsidR="00F45F40" w:rsidRDefault="00F45F40" w:rsidP="00F45F40">
      <w:r>
        <w:t xml:space="preserve">    .filter(</w:t>
      </w:r>
      <w:proofErr w:type="spellStart"/>
      <w:r>
        <w:t>ee.Filter.eq</w:t>
      </w:r>
      <w:proofErr w:type="spellEnd"/>
      <w:r>
        <w:t>('</w:t>
      </w:r>
      <w:proofErr w:type="spellStart"/>
      <w:r>
        <w:t>instrumentMode</w:t>
      </w:r>
      <w:proofErr w:type="spellEnd"/>
      <w:r>
        <w:t>', 'IW'))</w:t>
      </w:r>
    </w:p>
    <w:p w14:paraId="11741792" w14:textId="77777777" w:rsidR="00F45F40" w:rsidRDefault="00F45F40" w:rsidP="00F45F40">
      <w:r>
        <w:t xml:space="preserve">    .filter(ee.Filter.listContains('transmitterReceiverPolarisation', 'VV'))</w:t>
      </w:r>
    </w:p>
    <w:p w14:paraId="2DB8ED1E" w14:textId="77777777" w:rsidR="00F45F40" w:rsidRDefault="00F45F40" w:rsidP="00F45F40">
      <w:r>
        <w:t xml:space="preserve">    .filter(</w:t>
      </w:r>
      <w:proofErr w:type="spellStart"/>
      <w:r>
        <w:t>ee.Filter.eq</w:t>
      </w:r>
      <w:proofErr w:type="spellEnd"/>
      <w:r>
        <w:t>('</w:t>
      </w:r>
      <w:proofErr w:type="spellStart"/>
      <w:r>
        <w:t>orbitProperties_pass</w:t>
      </w:r>
      <w:proofErr w:type="spellEnd"/>
      <w:r>
        <w:t>', 'DESCENDING'))</w:t>
      </w:r>
    </w:p>
    <w:p w14:paraId="2A6D70C4" w14:textId="77777777" w:rsidR="00F45F40" w:rsidRDefault="00F45F40" w:rsidP="00F45F40">
      <w:r>
        <w:t xml:space="preserve">    .select(['VV']);</w:t>
      </w:r>
    </w:p>
    <w:p w14:paraId="438BD303" w14:textId="77777777" w:rsidR="00F45F40" w:rsidRDefault="00F45F40" w:rsidP="00F45F40"/>
    <w:p w14:paraId="662B02B0" w14:textId="77777777" w:rsidR="00F45F40" w:rsidRDefault="00F45F40" w:rsidP="00F45F40">
      <w:r>
        <w:t>// Create a 3 band stack by selecting from different periods (months)</w:t>
      </w:r>
    </w:p>
    <w:p w14:paraId="1B1309A8" w14:textId="77777777" w:rsidR="00F45F40" w:rsidRDefault="00F45F40" w:rsidP="00F45F40">
      <w:r>
        <w:t xml:space="preserve">var im1 = </w:t>
      </w:r>
      <w:proofErr w:type="spellStart"/>
      <w:r>
        <w:t>ee.Image</w:t>
      </w:r>
      <w:proofErr w:type="spellEnd"/>
      <w:r>
        <w:t>(</w:t>
      </w:r>
      <w:proofErr w:type="spellStart"/>
      <w:r>
        <w:t>collectionVV.filterDate</w:t>
      </w:r>
      <w:proofErr w:type="spellEnd"/>
      <w:r>
        <w:t>('2016-04-01', '2016-05-30').mean());</w:t>
      </w:r>
    </w:p>
    <w:p w14:paraId="44664534" w14:textId="77777777" w:rsidR="00F45F40" w:rsidRDefault="00F45F40" w:rsidP="00F45F40">
      <w:r>
        <w:t xml:space="preserve">var im2 = </w:t>
      </w:r>
      <w:proofErr w:type="spellStart"/>
      <w:r>
        <w:t>ee.Image</w:t>
      </w:r>
      <w:proofErr w:type="spellEnd"/>
      <w:r>
        <w:t>(</w:t>
      </w:r>
      <w:proofErr w:type="spellStart"/>
      <w:r>
        <w:t>collectionVV.filterDate</w:t>
      </w:r>
      <w:proofErr w:type="spellEnd"/>
      <w:r>
        <w:t>('2016-06-01', '2016-08-31').mean());</w:t>
      </w:r>
    </w:p>
    <w:p w14:paraId="2279A732" w14:textId="77777777" w:rsidR="00F45F40" w:rsidRDefault="00F45F40" w:rsidP="00F45F40">
      <w:r>
        <w:t xml:space="preserve">var im3 = </w:t>
      </w:r>
      <w:proofErr w:type="spellStart"/>
      <w:r>
        <w:t>ee.Image</w:t>
      </w:r>
      <w:proofErr w:type="spellEnd"/>
      <w:r>
        <w:t>(</w:t>
      </w:r>
      <w:proofErr w:type="spellStart"/>
      <w:r>
        <w:t>collectionVV.filterDate</w:t>
      </w:r>
      <w:proofErr w:type="spellEnd"/>
      <w:r>
        <w:t>('2016-09-01', '2016-11-30').mean());</w:t>
      </w:r>
    </w:p>
    <w:p w14:paraId="300FF1B2" w14:textId="77777777" w:rsidR="00F45F40" w:rsidRDefault="00F45F40" w:rsidP="00F45F40"/>
    <w:p w14:paraId="6EB80CE8" w14:textId="77777777" w:rsidR="00F45F40" w:rsidRDefault="00F45F40" w:rsidP="00F45F40">
      <w:proofErr w:type="spellStart"/>
      <w:r>
        <w:t>Map.centerObject</w:t>
      </w:r>
      <w:proofErr w:type="spellEnd"/>
      <w:r>
        <w:t>(geometry, 13);</w:t>
      </w:r>
    </w:p>
    <w:p w14:paraId="25D418EB" w14:textId="77777777" w:rsidR="00F45F40" w:rsidRDefault="00F45F40" w:rsidP="00F45F40">
      <w:proofErr w:type="spellStart"/>
      <w:r>
        <w:t>Map.addLayer</w:t>
      </w:r>
      <w:proofErr w:type="spellEnd"/>
      <w:r>
        <w:t>(im1.addBands(im2).</w:t>
      </w:r>
      <w:proofErr w:type="spellStart"/>
      <w:r>
        <w:t>addBands</w:t>
      </w:r>
      <w:proofErr w:type="spellEnd"/>
      <w:r>
        <w:t>(im3), {min: -25, max: 0}, 'VV stack');</w:t>
      </w:r>
    </w:p>
    <w:p w14:paraId="54CCB3EE" w14:textId="77777777" w:rsidR="00F45F40" w:rsidRDefault="00F45F40" w:rsidP="00F45F40"/>
    <w:p w14:paraId="4C1F9304" w14:textId="77777777" w:rsidR="00F45F40" w:rsidRDefault="00F45F40" w:rsidP="00F45F40">
      <w:r>
        <w:t>// Get the VH collection.</w:t>
      </w:r>
    </w:p>
    <w:p w14:paraId="7257ED52" w14:textId="77777777" w:rsidR="00F45F40" w:rsidRDefault="00F45F40" w:rsidP="00F45F40">
      <w:r>
        <w:t xml:space="preserve">var </w:t>
      </w:r>
      <w:proofErr w:type="spellStart"/>
      <w:r>
        <w:t>collectionVH</w:t>
      </w:r>
      <w:proofErr w:type="spellEnd"/>
      <w:r>
        <w:t xml:space="preserve"> = </w:t>
      </w:r>
      <w:proofErr w:type="spellStart"/>
      <w:r>
        <w:t>ee.ImageCollection</w:t>
      </w:r>
      <w:proofErr w:type="spellEnd"/>
      <w:r>
        <w:t>('COPERNICUS/S1_GRD')</w:t>
      </w:r>
    </w:p>
    <w:p w14:paraId="32386012" w14:textId="77777777" w:rsidR="00F45F40" w:rsidRDefault="00F45F40" w:rsidP="00F45F40">
      <w:r>
        <w:t xml:space="preserve">    .filter(</w:t>
      </w:r>
      <w:proofErr w:type="spellStart"/>
      <w:r>
        <w:t>ee.Filter.eq</w:t>
      </w:r>
      <w:proofErr w:type="spellEnd"/>
      <w:r>
        <w:t>('</w:t>
      </w:r>
      <w:proofErr w:type="spellStart"/>
      <w:r>
        <w:t>instrumentMode</w:t>
      </w:r>
      <w:proofErr w:type="spellEnd"/>
      <w:r>
        <w:t>', 'IW'))</w:t>
      </w:r>
    </w:p>
    <w:p w14:paraId="37CA60FD" w14:textId="77777777" w:rsidR="00F45F40" w:rsidRDefault="00F45F40" w:rsidP="00F45F40">
      <w:r>
        <w:t xml:space="preserve">    .filter(ee.Filter.listContains('transmitterReceiverPolarisation', 'VH'))</w:t>
      </w:r>
    </w:p>
    <w:p w14:paraId="69F7AA91" w14:textId="77777777" w:rsidR="00F45F40" w:rsidRDefault="00F45F40" w:rsidP="00F45F40">
      <w:r>
        <w:t xml:space="preserve">    .select(['VH']);</w:t>
      </w:r>
    </w:p>
    <w:p w14:paraId="5D5762A7" w14:textId="77777777" w:rsidR="00F45F40" w:rsidRDefault="00F45F40" w:rsidP="00F45F40">
      <w:r>
        <w:t>// Collection max.  Zoom to Shanghai for an interesting visualization.</w:t>
      </w:r>
    </w:p>
    <w:p w14:paraId="7C7082AC" w14:textId="77777777" w:rsidR="00F45F40" w:rsidRDefault="00F45F40" w:rsidP="00F45F40">
      <w:proofErr w:type="spellStart"/>
      <w:r>
        <w:t>Map.addLayer</w:t>
      </w:r>
      <w:proofErr w:type="spellEnd"/>
      <w:r>
        <w:t>(</w:t>
      </w:r>
      <w:proofErr w:type="spellStart"/>
      <w:r>
        <w:t>collectionVH.max</w:t>
      </w:r>
      <w:proofErr w:type="spellEnd"/>
      <w:r>
        <w:t>(), {min: -25, max: 0}, 'max value', false);</w:t>
      </w:r>
    </w:p>
    <w:p w14:paraId="39B0F55C" w14:textId="77777777" w:rsidR="00755448" w:rsidRDefault="00755448"/>
    <w:sectPr w:rsidR="00755448" w:rsidSect="00833D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tjAwNTEyNjUxMzFX0lEKTi0uzszPAykwrAUAXN62fSwAAAA="/>
  </w:docVars>
  <w:rsids>
    <w:rsidRoot w:val="00C124B5"/>
    <w:rsid w:val="0037746C"/>
    <w:rsid w:val="00755448"/>
    <w:rsid w:val="00833DB8"/>
    <w:rsid w:val="00C124B5"/>
    <w:rsid w:val="00C34F95"/>
    <w:rsid w:val="00F45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351F0CE"/>
  <w15:chartTrackingRefBased/>
  <w15:docId w15:val="{B5C71B16-694E-4997-90CC-C59E42A17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45</Characters>
  <Application>Microsoft Office Word</Application>
  <DocSecurity>0</DocSecurity>
  <Lines>8</Lines>
  <Paragraphs>2</Paragraphs>
  <ScaleCrop>false</ScaleCrop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m Soltani</dc:creator>
  <cp:keywords/>
  <dc:description/>
  <cp:lastModifiedBy>Salim Soltani</cp:lastModifiedBy>
  <cp:revision>2</cp:revision>
  <dcterms:created xsi:type="dcterms:W3CDTF">2021-03-14T23:27:00Z</dcterms:created>
  <dcterms:modified xsi:type="dcterms:W3CDTF">2021-03-14T23:28:00Z</dcterms:modified>
</cp:coreProperties>
</file>